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7517A" w14:textId="7E3438BC" w:rsidR="00BC72CA" w:rsidRPr="00A41D1A" w:rsidRDefault="00BC72CA" w:rsidP="00A41D1A">
      <w:pPr>
        <w:pStyle w:val="Title"/>
      </w:pPr>
      <w:r w:rsidRPr="00A41D1A">
        <w:t xml:space="preserve">Testing for </w:t>
      </w:r>
      <w:proofErr w:type="spellStart"/>
      <w:r w:rsidR="00A41D1A" w:rsidRPr="00A41D1A">
        <w:t>Mainteny</w:t>
      </w:r>
      <w:proofErr w:type="spellEnd"/>
      <w:r w:rsidRPr="00A41D1A">
        <w:t xml:space="preserve"> </w:t>
      </w:r>
      <w:r w:rsidR="00A41D1A" w:rsidRPr="00A41D1A">
        <w:t xml:space="preserve">Login </w:t>
      </w:r>
      <w:r w:rsidRPr="00A41D1A">
        <w:t>page</w:t>
      </w:r>
    </w:p>
    <w:p w14:paraId="45BD905C" w14:textId="7241056F" w:rsidR="00BC72CA" w:rsidRPr="00500FAA" w:rsidRDefault="00BC72CA" w:rsidP="00BC72CA">
      <w:pPr>
        <w:pStyle w:val="Default"/>
        <w:rPr>
          <w:sz w:val="20"/>
          <w:szCs w:val="20"/>
        </w:rPr>
      </w:pPr>
      <w:r w:rsidRPr="00500FAA">
        <w:rPr>
          <w:sz w:val="20"/>
          <w:szCs w:val="20"/>
        </w:rPr>
        <w:t xml:space="preserve">The </w:t>
      </w:r>
      <w:r w:rsidR="00A41D1A">
        <w:rPr>
          <w:sz w:val="20"/>
          <w:szCs w:val="20"/>
        </w:rPr>
        <w:t>Login</w:t>
      </w:r>
      <w:r w:rsidRPr="00500FAA">
        <w:rPr>
          <w:sz w:val="20"/>
          <w:szCs w:val="20"/>
        </w:rPr>
        <w:t xml:space="preserve"> feature is In-Scope for Functional, Security, Performance, and Interface Testing. </w:t>
      </w:r>
    </w:p>
    <w:p w14:paraId="7FF07B11" w14:textId="77777777" w:rsidR="00666A48" w:rsidRPr="00500FAA" w:rsidRDefault="00BC72CA" w:rsidP="00BC72CA">
      <w:pPr>
        <w:pStyle w:val="Default"/>
        <w:ind w:left="720"/>
        <w:rPr>
          <w:b/>
          <w:bCs/>
          <w:i/>
          <w:iCs/>
          <w:sz w:val="20"/>
          <w:szCs w:val="20"/>
        </w:rPr>
      </w:pPr>
      <w:r w:rsidRPr="00500FAA">
        <w:rPr>
          <w:b/>
          <w:bCs/>
          <w:i/>
          <w:iCs/>
          <w:sz w:val="20"/>
          <w:szCs w:val="20"/>
        </w:rPr>
        <w:t xml:space="preserve">Assumption: </w:t>
      </w:r>
    </w:p>
    <w:p w14:paraId="0B58D752" w14:textId="2A3AC83B" w:rsidR="00BC72CA" w:rsidRPr="00500FAA" w:rsidRDefault="00500FAA" w:rsidP="00BC72CA">
      <w:pPr>
        <w:pStyle w:val="Default"/>
        <w:ind w:left="720"/>
        <w:rPr>
          <w:sz w:val="20"/>
          <w:szCs w:val="20"/>
        </w:rPr>
      </w:pPr>
      <w:r w:rsidRPr="00500FAA">
        <w:rPr>
          <w:b/>
          <w:bCs/>
          <w:i/>
          <w:iCs/>
          <w:sz w:val="20"/>
          <w:szCs w:val="20"/>
        </w:rPr>
        <w:t>Test URL is accessible and hosted server is up an</w:t>
      </w:r>
      <w:r>
        <w:rPr>
          <w:b/>
          <w:bCs/>
          <w:i/>
          <w:iCs/>
          <w:sz w:val="20"/>
          <w:szCs w:val="20"/>
        </w:rPr>
        <w:t>d</w:t>
      </w:r>
      <w:r w:rsidRPr="00500FAA">
        <w:rPr>
          <w:b/>
          <w:bCs/>
          <w:i/>
          <w:iCs/>
          <w:sz w:val="20"/>
          <w:szCs w:val="20"/>
        </w:rPr>
        <w:t xml:space="preserve"> running most of </w:t>
      </w:r>
      <w:r>
        <w:rPr>
          <w:b/>
          <w:bCs/>
          <w:i/>
          <w:iCs/>
          <w:sz w:val="20"/>
          <w:szCs w:val="20"/>
        </w:rPr>
        <w:t xml:space="preserve">the </w:t>
      </w:r>
      <w:r w:rsidRPr="00500FAA">
        <w:rPr>
          <w:b/>
          <w:bCs/>
          <w:i/>
          <w:iCs/>
          <w:sz w:val="20"/>
          <w:szCs w:val="20"/>
        </w:rPr>
        <w:t>time.</w:t>
      </w:r>
    </w:p>
    <w:p w14:paraId="6A4912A5" w14:textId="743DC3CC" w:rsidR="00BC72CA" w:rsidRPr="00500FAA" w:rsidRDefault="00BC72CA" w:rsidP="00BC72CA">
      <w:pPr>
        <w:pStyle w:val="Default"/>
        <w:ind w:left="720"/>
        <w:rPr>
          <w:b/>
          <w:bCs/>
          <w:i/>
          <w:iCs/>
          <w:sz w:val="20"/>
          <w:szCs w:val="20"/>
        </w:rPr>
      </w:pPr>
      <w:r w:rsidRPr="00500FAA">
        <w:rPr>
          <w:b/>
          <w:bCs/>
          <w:i/>
          <w:iCs/>
          <w:sz w:val="20"/>
          <w:szCs w:val="20"/>
        </w:rPr>
        <w:t xml:space="preserve">The tester can start and stop the server. </w:t>
      </w:r>
    </w:p>
    <w:p w14:paraId="008D59CF" w14:textId="2C203D1A" w:rsidR="00500FAA" w:rsidRPr="00500FAA" w:rsidRDefault="00500FAA" w:rsidP="00BC72CA">
      <w:pPr>
        <w:pStyle w:val="Default"/>
        <w:ind w:left="720"/>
        <w:rPr>
          <w:sz w:val="20"/>
          <w:szCs w:val="20"/>
        </w:rPr>
      </w:pPr>
      <w:r w:rsidRPr="00500FAA">
        <w:rPr>
          <w:b/>
          <w:bCs/>
          <w:i/>
          <w:iCs/>
          <w:sz w:val="20"/>
          <w:szCs w:val="20"/>
        </w:rPr>
        <w:t xml:space="preserve">No new feature will be added to </w:t>
      </w:r>
      <w:r>
        <w:rPr>
          <w:b/>
          <w:bCs/>
          <w:i/>
          <w:iCs/>
          <w:sz w:val="20"/>
          <w:szCs w:val="20"/>
        </w:rPr>
        <w:t xml:space="preserve">the </w:t>
      </w:r>
      <w:r w:rsidRPr="00500FAA">
        <w:rPr>
          <w:b/>
          <w:bCs/>
          <w:i/>
          <w:iCs/>
          <w:sz w:val="20"/>
          <w:szCs w:val="20"/>
        </w:rPr>
        <w:t xml:space="preserve">test URL </w:t>
      </w:r>
    </w:p>
    <w:p w14:paraId="603DC877" w14:textId="0C38EF74" w:rsidR="00BC72CA" w:rsidRPr="000270A2" w:rsidRDefault="000270A2" w:rsidP="00500FAA">
      <w:pPr>
        <w:pStyle w:val="Heading1"/>
        <w:rPr>
          <w:u w:val="single"/>
        </w:rPr>
      </w:pPr>
      <w:r>
        <w:rPr>
          <w:u w:val="single"/>
        </w:rPr>
        <w:t>F</w:t>
      </w:r>
      <w:r w:rsidR="00BC72CA" w:rsidRPr="000270A2">
        <w:rPr>
          <w:u w:val="single"/>
        </w:rPr>
        <w:t xml:space="preserve">unctional Testing </w:t>
      </w:r>
    </w:p>
    <w:p w14:paraId="3D4055B9" w14:textId="0809ED9A" w:rsidR="00BC72CA" w:rsidRDefault="00177903" w:rsidP="00500FAA">
      <w:pPr>
        <w:pStyle w:val="Heading2"/>
        <w:numPr>
          <w:ilvl w:val="0"/>
          <w:numId w:val="13"/>
        </w:numPr>
      </w:pPr>
      <w:r w:rsidRPr="00500FAA">
        <w:rPr>
          <w:rStyle w:val="Heading2Char"/>
        </w:rPr>
        <w:t>Required</w:t>
      </w:r>
      <w:r>
        <w:t xml:space="preserve"> Fields validation </w:t>
      </w:r>
    </w:p>
    <w:p w14:paraId="7D1BC1F9" w14:textId="77777777" w:rsidR="00BC72CA" w:rsidRDefault="00BC72CA" w:rsidP="00500FAA">
      <w:pPr>
        <w:pStyle w:val="Heading2"/>
        <w:ind w:left="400" w:firstLine="720"/>
      </w:pPr>
      <w:r>
        <w:t xml:space="preserve">Testable Scenarios </w:t>
      </w:r>
    </w:p>
    <w:p w14:paraId="53A50276" w14:textId="54483D4E" w:rsidR="00A41D1A" w:rsidRPr="000270A2" w:rsidRDefault="00A41D1A" w:rsidP="00A41D1A">
      <w:pPr>
        <w:pStyle w:val="Default"/>
        <w:numPr>
          <w:ilvl w:val="0"/>
          <w:numId w:val="10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>Verify that if user missing with email or password, login button is disable.</w:t>
      </w:r>
    </w:p>
    <w:p w14:paraId="5956D2F0" w14:textId="3493D631" w:rsidR="00500FAA" w:rsidRPr="000270A2" w:rsidRDefault="00177903" w:rsidP="0005386E">
      <w:pPr>
        <w:pStyle w:val="Default"/>
        <w:numPr>
          <w:ilvl w:val="0"/>
          <w:numId w:val="10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 xml:space="preserve">Verify </w:t>
      </w:r>
      <w:r w:rsidR="00A41D1A" w:rsidRPr="000270A2">
        <w:rPr>
          <w:sz w:val="16"/>
          <w:szCs w:val="16"/>
        </w:rPr>
        <w:t>that when user fills the required field login button is enabled.</w:t>
      </w:r>
    </w:p>
    <w:p w14:paraId="187FC2D9" w14:textId="12BBB6AA" w:rsidR="00286142" w:rsidRPr="000270A2" w:rsidRDefault="00286142" w:rsidP="00C80316">
      <w:pPr>
        <w:pStyle w:val="Default"/>
        <w:numPr>
          <w:ilvl w:val="0"/>
          <w:numId w:val="10"/>
        </w:numPr>
        <w:spacing w:after="13"/>
        <w:rPr>
          <w:sz w:val="18"/>
          <w:szCs w:val="18"/>
        </w:rPr>
      </w:pPr>
      <w:r w:rsidRPr="000270A2">
        <w:rPr>
          <w:sz w:val="16"/>
          <w:szCs w:val="16"/>
        </w:rPr>
        <w:t>Verify that when user enters correct password and email and click [Login] button should be taken to dashboard</w:t>
      </w:r>
      <w:r w:rsidRPr="000270A2">
        <w:rPr>
          <w:sz w:val="18"/>
          <w:szCs w:val="18"/>
        </w:rPr>
        <w:t>.</w:t>
      </w:r>
    </w:p>
    <w:p w14:paraId="12128B42" w14:textId="23E21190" w:rsidR="00666A48" w:rsidRDefault="00666A48" w:rsidP="00500FAA">
      <w:pPr>
        <w:pStyle w:val="Heading2"/>
        <w:numPr>
          <w:ilvl w:val="0"/>
          <w:numId w:val="13"/>
        </w:numPr>
        <w:rPr>
          <w:rStyle w:val="Heading2Char"/>
        </w:rPr>
      </w:pPr>
      <w:r>
        <w:rPr>
          <w:rStyle w:val="Heading2Char"/>
        </w:rPr>
        <w:t>Email validation</w:t>
      </w:r>
    </w:p>
    <w:p w14:paraId="6C752908" w14:textId="77777777" w:rsidR="00666A48" w:rsidRPr="00BC72CA" w:rsidRDefault="00666A48" w:rsidP="00500FAA">
      <w:pPr>
        <w:pStyle w:val="Heading2"/>
        <w:ind w:left="360" w:firstLine="720"/>
      </w:pPr>
      <w:r w:rsidRPr="00BC72CA">
        <w:t xml:space="preserve">Testable Scenarios </w:t>
      </w:r>
    </w:p>
    <w:p w14:paraId="6CDEA39A" w14:textId="690DB809" w:rsidR="00666A48" w:rsidRPr="000270A2" w:rsidRDefault="00666A48" w:rsidP="00666A48">
      <w:pPr>
        <w:pStyle w:val="Default"/>
        <w:numPr>
          <w:ilvl w:val="0"/>
          <w:numId w:val="12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>Verify the Email text field that has an Email address without @ symbol</w:t>
      </w:r>
    </w:p>
    <w:p w14:paraId="35DEBAE3" w14:textId="297DBDD5" w:rsidR="00BC72CA" w:rsidRPr="000270A2" w:rsidRDefault="00666A48" w:rsidP="00666A48">
      <w:pPr>
        <w:pStyle w:val="Default"/>
        <w:numPr>
          <w:ilvl w:val="0"/>
          <w:numId w:val="12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>Verify all the valid emails.</w:t>
      </w:r>
    </w:p>
    <w:p w14:paraId="52A32936" w14:textId="7A0D826C" w:rsidR="0005386E" w:rsidRPr="000270A2" w:rsidRDefault="0005386E" w:rsidP="0005386E">
      <w:pPr>
        <w:pStyle w:val="Default"/>
        <w:numPr>
          <w:ilvl w:val="0"/>
          <w:numId w:val="12"/>
        </w:numPr>
        <w:spacing w:after="13"/>
        <w:rPr>
          <w:rFonts w:asciiTheme="minorHAnsi" w:hAnsiTheme="minorHAnsi" w:cstheme="minorHAnsi"/>
          <w:sz w:val="16"/>
          <w:szCs w:val="16"/>
        </w:rPr>
      </w:pPr>
      <w:r w:rsidRPr="000270A2">
        <w:rPr>
          <w:rFonts w:asciiTheme="minorHAnsi" w:hAnsiTheme="minorHAnsi" w:cstheme="minorHAnsi"/>
          <w:sz w:val="16"/>
          <w:szCs w:val="16"/>
        </w:rPr>
        <w:t>Verify if user enters non-existing email, get error message</w:t>
      </w:r>
    </w:p>
    <w:p w14:paraId="7ADFC2FC" w14:textId="2857A41F" w:rsidR="00666A48" w:rsidRDefault="00666A48" w:rsidP="00500FAA">
      <w:pPr>
        <w:pStyle w:val="Heading2"/>
        <w:numPr>
          <w:ilvl w:val="0"/>
          <w:numId w:val="13"/>
        </w:numPr>
        <w:rPr>
          <w:rStyle w:val="Heading2Char"/>
        </w:rPr>
      </w:pPr>
      <w:r>
        <w:rPr>
          <w:rStyle w:val="Heading2Char"/>
        </w:rPr>
        <w:t>Password validation</w:t>
      </w:r>
    </w:p>
    <w:p w14:paraId="75482672" w14:textId="77777777" w:rsidR="00666A48" w:rsidRPr="00BC72CA" w:rsidRDefault="00666A48" w:rsidP="00500FAA">
      <w:pPr>
        <w:pStyle w:val="Heading2"/>
        <w:ind w:left="360" w:firstLine="720"/>
      </w:pPr>
      <w:r w:rsidRPr="00BC72CA">
        <w:t xml:space="preserve">Testable Scenarios </w:t>
      </w:r>
    </w:p>
    <w:p w14:paraId="72E1A013" w14:textId="54C6DF1B" w:rsidR="0005386E" w:rsidRPr="000270A2" w:rsidRDefault="0005386E" w:rsidP="0005386E">
      <w:pPr>
        <w:pStyle w:val="Default"/>
        <w:numPr>
          <w:ilvl w:val="0"/>
          <w:numId w:val="12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>Verify that user can see the password which he types when click on eye icon.</w:t>
      </w:r>
    </w:p>
    <w:p w14:paraId="6C69DF5B" w14:textId="764F4977" w:rsidR="0005386E" w:rsidRPr="000270A2" w:rsidRDefault="0005386E" w:rsidP="0005386E">
      <w:pPr>
        <w:pStyle w:val="Default"/>
        <w:numPr>
          <w:ilvl w:val="0"/>
          <w:numId w:val="12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 xml:space="preserve">Verify when user enter wrong password and try to click </w:t>
      </w:r>
      <w:r w:rsidR="00286142" w:rsidRPr="000270A2">
        <w:rPr>
          <w:sz w:val="16"/>
          <w:szCs w:val="16"/>
        </w:rPr>
        <w:t>login,</w:t>
      </w:r>
      <w:r w:rsidRPr="000270A2">
        <w:rPr>
          <w:sz w:val="16"/>
          <w:szCs w:val="16"/>
        </w:rPr>
        <w:t xml:space="preserve"> user get error.</w:t>
      </w:r>
    </w:p>
    <w:p w14:paraId="03BE4A25" w14:textId="6F549017" w:rsidR="00666A48" w:rsidRDefault="00666A48" w:rsidP="00500FAA">
      <w:pPr>
        <w:pStyle w:val="Heading2"/>
        <w:numPr>
          <w:ilvl w:val="0"/>
          <w:numId w:val="13"/>
        </w:numPr>
        <w:rPr>
          <w:rStyle w:val="Heading2Char"/>
        </w:rPr>
      </w:pPr>
      <w:r>
        <w:rPr>
          <w:rStyle w:val="Heading2Char"/>
        </w:rPr>
        <w:t>Link validation</w:t>
      </w:r>
    </w:p>
    <w:p w14:paraId="362F1EBF" w14:textId="4692A5E9" w:rsidR="00666A48" w:rsidRPr="00500FAA" w:rsidRDefault="00500FAA" w:rsidP="00500FAA">
      <w:pPr>
        <w:pStyle w:val="Heading2"/>
        <w:ind w:left="360" w:firstLine="720"/>
      </w:pPr>
      <w:r>
        <w:t>T</w:t>
      </w:r>
      <w:r w:rsidR="00666A48" w:rsidRPr="00500FAA">
        <w:t xml:space="preserve">estable Scenarios </w:t>
      </w:r>
    </w:p>
    <w:p w14:paraId="7CDC624E" w14:textId="1294CA48" w:rsidR="00666A48" w:rsidRPr="000270A2" w:rsidRDefault="00666A48" w:rsidP="00666A48">
      <w:pPr>
        <w:pStyle w:val="Default"/>
        <w:numPr>
          <w:ilvl w:val="0"/>
          <w:numId w:val="12"/>
        </w:numPr>
        <w:spacing w:after="13"/>
        <w:rPr>
          <w:color w:val="auto"/>
          <w:sz w:val="16"/>
          <w:szCs w:val="16"/>
        </w:rPr>
      </w:pPr>
      <w:r w:rsidRPr="000270A2">
        <w:rPr>
          <w:color w:val="auto"/>
          <w:sz w:val="16"/>
          <w:szCs w:val="16"/>
        </w:rPr>
        <w:t xml:space="preserve">Verify that when </w:t>
      </w:r>
      <w:r w:rsidR="00500FAA" w:rsidRPr="000270A2">
        <w:rPr>
          <w:color w:val="auto"/>
          <w:sz w:val="16"/>
          <w:szCs w:val="16"/>
        </w:rPr>
        <w:t xml:space="preserve">the </w:t>
      </w:r>
      <w:r w:rsidRPr="000270A2">
        <w:rPr>
          <w:color w:val="auto"/>
          <w:sz w:val="16"/>
          <w:szCs w:val="16"/>
        </w:rPr>
        <w:t xml:space="preserve">user clicks on </w:t>
      </w:r>
      <w:r w:rsidR="0005386E" w:rsidRPr="000270A2">
        <w:rPr>
          <w:color w:val="auto"/>
          <w:sz w:val="16"/>
          <w:szCs w:val="16"/>
        </w:rPr>
        <w:t>[Try Demo] button in left pane should be taken to demo website</w:t>
      </w:r>
      <w:r w:rsidRPr="000270A2">
        <w:rPr>
          <w:color w:val="auto"/>
          <w:sz w:val="16"/>
          <w:szCs w:val="16"/>
        </w:rPr>
        <w:t>.</w:t>
      </w:r>
    </w:p>
    <w:p w14:paraId="078B3D60" w14:textId="14636317" w:rsidR="00666A48" w:rsidRPr="000270A2" w:rsidRDefault="00666A48" w:rsidP="004C285C">
      <w:pPr>
        <w:pStyle w:val="Default"/>
        <w:numPr>
          <w:ilvl w:val="0"/>
          <w:numId w:val="12"/>
        </w:numPr>
        <w:spacing w:after="13"/>
        <w:rPr>
          <w:color w:val="auto"/>
          <w:sz w:val="16"/>
          <w:szCs w:val="16"/>
        </w:rPr>
      </w:pPr>
      <w:r w:rsidRPr="000270A2">
        <w:rPr>
          <w:color w:val="auto"/>
          <w:sz w:val="16"/>
          <w:szCs w:val="16"/>
        </w:rPr>
        <w:t xml:space="preserve">Verify </w:t>
      </w:r>
      <w:r w:rsidR="0005386E" w:rsidRPr="000270A2">
        <w:rPr>
          <w:sz w:val="16"/>
          <w:szCs w:val="16"/>
          <w:u w:val="single"/>
          <w:bdr w:val="none" w:sz="0" w:space="0" w:color="auto" w:frame="1"/>
          <w:shd w:val="clear" w:color="auto" w:fill="F8F9FA"/>
        </w:rPr>
        <w:t xml:space="preserve">Forget </w:t>
      </w:r>
      <w:r w:rsidR="00286142" w:rsidRPr="000270A2">
        <w:rPr>
          <w:sz w:val="16"/>
          <w:szCs w:val="16"/>
          <w:u w:val="single"/>
          <w:bdr w:val="none" w:sz="0" w:space="0" w:color="auto" w:frame="1"/>
          <w:shd w:val="clear" w:color="auto" w:fill="F8F9FA"/>
        </w:rPr>
        <w:t xml:space="preserve">Password </w:t>
      </w:r>
      <w:r w:rsidR="00286142" w:rsidRPr="000270A2">
        <w:rPr>
          <w:color w:val="auto"/>
          <w:sz w:val="16"/>
          <w:szCs w:val="16"/>
          <w:u w:val="single"/>
        </w:rPr>
        <w:t>opens</w:t>
      </w:r>
      <w:r w:rsidRPr="000270A2">
        <w:rPr>
          <w:color w:val="auto"/>
          <w:sz w:val="16"/>
          <w:szCs w:val="16"/>
        </w:rPr>
        <w:t xml:space="preserve"> </w:t>
      </w:r>
      <w:r w:rsidR="0005386E" w:rsidRPr="000270A2">
        <w:rPr>
          <w:color w:val="auto"/>
          <w:sz w:val="16"/>
          <w:szCs w:val="16"/>
        </w:rPr>
        <w:t>page to reset password</w:t>
      </w:r>
      <w:r w:rsidRPr="000270A2">
        <w:rPr>
          <w:color w:val="auto"/>
          <w:sz w:val="16"/>
          <w:szCs w:val="16"/>
        </w:rPr>
        <w:t xml:space="preserve">. </w:t>
      </w:r>
    </w:p>
    <w:p w14:paraId="53136020" w14:textId="0F4AD2B1" w:rsidR="00177903" w:rsidRPr="000270A2" w:rsidRDefault="00666A48" w:rsidP="00286142">
      <w:pPr>
        <w:pStyle w:val="Default"/>
        <w:numPr>
          <w:ilvl w:val="0"/>
          <w:numId w:val="12"/>
        </w:numPr>
        <w:spacing w:after="13"/>
        <w:rPr>
          <w:color w:val="auto"/>
          <w:sz w:val="16"/>
          <w:szCs w:val="16"/>
        </w:rPr>
      </w:pPr>
      <w:r w:rsidRPr="000270A2">
        <w:rPr>
          <w:color w:val="auto"/>
          <w:sz w:val="16"/>
          <w:szCs w:val="16"/>
        </w:rPr>
        <w:t xml:space="preserve">Verify that </w:t>
      </w:r>
      <w:r w:rsidR="0005386E" w:rsidRPr="000270A2">
        <w:rPr>
          <w:color w:val="auto"/>
          <w:sz w:val="16"/>
          <w:szCs w:val="16"/>
        </w:rPr>
        <w:t xml:space="preserve">when user clicks on [Try </w:t>
      </w:r>
      <w:r w:rsidR="00286142" w:rsidRPr="000270A2">
        <w:rPr>
          <w:color w:val="auto"/>
          <w:sz w:val="16"/>
          <w:szCs w:val="16"/>
        </w:rPr>
        <w:t>Demo] button</w:t>
      </w:r>
      <w:r w:rsidR="0005386E" w:rsidRPr="000270A2">
        <w:rPr>
          <w:color w:val="auto"/>
          <w:sz w:val="16"/>
          <w:szCs w:val="16"/>
        </w:rPr>
        <w:t xml:space="preserve"> in </w:t>
      </w:r>
      <w:r w:rsidR="00286142" w:rsidRPr="000270A2">
        <w:rPr>
          <w:color w:val="auto"/>
          <w:sz w:val="16"/>
          <w:szCs w:val="16"/>
        </w:rPr>
        <w:t xml:space="preserve">top </w:t>
      </w:r>
      <w:r w:rsidR="0005386E" w:rsidRPr="000270A2">
        <w:rPr>
          <w:color w:val="auto"/>
          <w:sz w:val="16"/>
          <w:szCs w:val="16"/>
        </w:rPr>
        <w:t>should be taken to demo website</w:t>
      </w:r>
      <w:r w:rsidR="00286142" w:rsidRPr="000270A2">
        <w:rPr>
          <w:color w:val="auto"/>
          <w:sz w:val="16"/>
          <w:szCs w:val="16"/>
        </w:rPr>
        <w:t>.</w:t>
      </w:r>
    </w:p>
    <w:p w14:paraId="001CB2D2" w14:textId="01C3EC1E" w:rsidR="00286142" w:rsidRPr="000270A2" w:rsidRDefault="000270A2" w:rsidP="00286142">
      <w:pPr>
        <w:pStyle w:val="Default"/>
        <w:numPr>
          <w:ilvl w:val="0"/>
          <w:numId w:val="12"/>
        </w:numPr>
        <w:spacing w:after="13"/>
        <w:rPr>
          <w:color w:val="auto"/>
          <w:sz w:val="16"/>
          <w:szCs w:val="16"/>
        </w:rPr>
      </w:pPr>
      <w:r w:rsidRPr="000270A2">
        <w:rPr>
          <w:color w:val="auto"/>
          <w:sz w:val="16"/>
          <w:szCs w:val="16"/>
        </w:rPr>
        <w:t>V</w:t>
      </w:r>
      <w:r w:rsidR="00286142" w:rsidRPr="000270A2">
        <w:rPr>
          <w:color w:val="auto"/>
          <w:sz w:val="16"/>
          <w:szCs w:val="16"/>
        </w:rPr>
        <w:t xml:space="preserve">erify that when user clicks on the Logo, should be taken to </w:t>
      </w:r>
      <w:hyperlink r:id="rId7" w:history="1">
        <w:r w:rsidR="00286142" w:rsidRPr="000270A2">
          <w:rPr>
            <w:rStyle w:val="Hyperlink"/>
            <w:sz w:val="16"/>
            <w:szCs w:val="16"/>
          </w:rPr>
          <w:t>https://mainteny.com/</w:t>
        </w:r>
      </w:hyperlink>
      <w:r w:rsidR="00286142" w:rsidRPr="000270A2">
        <w:rPr>
          <w:color w:val="auto"/>
          <w:sz w:val="16"/>
          <w:szCs w:val="16"/>
        </w:rPr>
        <w:t xml:space="preserve"> page.</w:t>
      </w:r>
    </w:p>
    <w:p w14:paraId="37C0FEBA" w14:textId="77777777" w:rsidR="000270A2" w:rsidRDefault="00BC72CA" w:rsidP="00500FAA">
      <w:pPr>
        <w:pStyle w:val="Heading1"/>
      </w:pPr>
      <w:r>
        <w:t xml:space="preserve">Non-Functional Testing </w:t>
      </w:r>
    </w:p>
    <w:p w14:paraId="6EDE0DAE" w14:textId="394218DF" w:rsidR="00BC72CA" w:rsidRDefault="00BC72CA" w:rsidP="00500FAA">
      <w:pPr>
        <w:pStyle w:val="Heading1"/>
      </w:pPr>
      <w:r>
        <w:t xml:space="preserve">1. Performance Testing </w:t>
      </w:r>
      <w:r w:rsidR="00286142">
        <w:t>/ Security Testing</w:t>
      </w:r>
    </w:p>
    <w:p w14:paraId="09BAB8B6" w14:textId="32F02100" w:rsidR="00286142" w:rsidRDefault="00BC72CA" w:rsidP="00286142">
      <w:pPr>
        <w:pStyle w:val="Heading2"/>
        <w:ind w:firstLine="720"/>
      </w:pPr>
      <w:r>
        <w:t xml:space="preserve">Testable Scenarios </w:t>
      </w:r>
    </w:p>
    <w:p w14:paraId="57B42DAA" w14:textId="301B2AB0" w:rsidR="00286142" w:rsidRPr="000270A2" w:rsidRDefault="00286142" w:rsidP="00286142">
      <w:pPr>
        <w:pStyle w:val="Default"/>
        <w:numPr>
          <w:ilvl w:val="0"/>
          <w:numId w:val="21"/>
        </w:numPr>
        <w:spacing w:after="13"/>
        <w:rPr>
          <w:sz w:val="16"/>
          <w:szCs w:val="16"/>
        </w:rPr>
      </w:pPr>
      <w:r w:rsidRPr="000270A2">
        <w:rPr>
          <w:sz w:val="16"/>
          <w:szCs w:val="16"/>
        </w:rPr>
        <w:t xml:space="preserve">Verify that when multiple users are trying to login account, each request is handled gracefully, the web app should not crash. </w:t>
      </w:r>
    </w:p>
    <w:p w14:paraId="3648A867" w14:textId="3929422B" w:rsidR="00286142" w:rsidRPr="000270A2" w:rsidRDefault="00286142" w:rsidP="00286142">
      <w:pPr>
        <w:pStyle w:val="Default"/>
        <w:numPr>
          <w:ilvl w:val="0"/>
          <w:numId w:val="21"/>
        </w:numPr>
        <w:rPr>
          <w:sz w:val="16"/>
          <w:szCs w:val="16"/>
        </w:rPr>
      </w:pPr>
      <w:r w:rsidRPr="000270A2">
        <w:rPr>
          <w:sz w:val="16"/>
          <w:szCs w:val="16"/>
        </w:rPr>
        <w:t>Verify that response time for each action performed by the user should be in acceptable deviation.</w:t>
      </w:r>
    </w:p>
    <w:p w14:paraId="7EDC35DF" w14:textId="5867DD42" w:rsidR="00286142" w:rsidRPr="000270A2" w:rsidRDefault="00286142" w:rsidP="00286142">
      <w:pPr>
        <w:pStyle w:val="Default"/>
        <w:numPr>
          <w:ilvl w:val="0"/>
          <w:numId w:val="21"/>
        </w:numPr>
        <w:rPr>
          <w:sz w:val="16"/>
          <w:szCs w:val="16"/>
        </w:rPr>
      </w:pPr>
      <w:r w:rsidRPr="000270A2">
        <w:rPr>
          <w:sz w:val="16"/>
          <w:szCs w:val="16"/>
        </w:rPr>
        <w:t>Verify that same user can not login from two different browser at same time.</w:t>
      </w:r>
    </w:p>
    <w:p w14:paraId="2CEEC030" w14:textId="4BDD13F1" w:rsidR="00286142" w:rsidRPr="000270A2" w:rsidRDefault="00286142" w:rsidP="00286142">
      <w:pPr>
        <w:pStyle w:val="Default"/>
        <w:numPr>
          <w:ilvl w:val="0"/>
          <w:numId w:val="21"/>
        </w:numPr>
        <w:rPr>
          <w:sz w:val="16"/>
          <w:szCs w:val="16"/>
        </w:rPr>
      </w:pPr>
      <w:r w:rsidRPr="000270A2">
        <w:rPr>
          <w:sz w:val="16"/>
          <w:szCs w:val="16"/>
        </w:rPr>
        <w:t xml:space="preserve">Verify that user is able to login in different networks </w:t>
      </w:r>
      <w:proofErr w:type="gramStart"/>
      <w:r w:rsidRPr="000270A2">
        <w:rPr>
          <w:sz w:val="16"/>
          <w:szCs w:val="16"/>
        </w:rPr>
        <w:t>i.e.</w:t>
      </w:r>
      <w:proofErr w:type="gramEnd"/>
      <w:r w:rsidRPr="000270A2">
        <w:rPr>
          <w:sz w:val="16"/>
          <w:szCs w:val="16"/>
        </w:rPr>
        <w:t xml:space="preserve"> WIFI, Mobile, LAN etc</w:t>
      </w:r>
      <w:r w:rsidR="000270A2" w:rsidRPr="000270A2">
        <w:rPr>
          <w:sz w:val="16"/>
          <w:szCs w:val="16"/>
        </w:rPr>
        <w:t>.</w:t>
      </w:r>
    </w:p>
    <w:p w14:paraId="7B52DC10" w14:textId="46BCED33" w:rsidR="000270A2" w:rsidRPr="000270A2" w:rsidRDefault="000270A2" w:rsidP="00286142">
      <w:pPr>
        <w:pStyle w:val="Default"/>
        <w:numPr>
          <w:ilvl w:val="0"/>
          <w:numId w:val="21"/>
        </w:numPr>
        <w:rPr>
          <w:sz w:val="16"/>
          <w:szCs w:val="16"/>
        </w:rPr>
      </w:pPr>
      <w:r w:rsidRPr="000270A2">
        <w:rPr>
          <w:sz w:val="16"/>
          <w:szCs w:val="16"/>
        </w:rPr>
        <w:t>Verify that when sever is down user trying to login should get appropriate error message.</w:t>
      </w:r>
    </w:p>
    <w:p w14:paraId="6F5AFBEA" w14:textId="77777777" w:rsidR="00BC72CA" w:rsidRPr="00500FAA" w:rsidRDefault="00BC72CA" w:rsidP="00500FAA">
      <w:pPr>
        <w:pStyle w:val="Heading1"/>
      </w:pPr>
      <w:r w:rsidRPr="00500FAA">
        <w:t xml:space="preserve">2. Usability Testing </w:t>
      </w:r>
    </w:p>
    <w:p w14:paraId="7A6AE4FB" w14:textId="77777777" w:rsidR="00BC72CA" w:rsidRDefault="00BC72CA" w:rsidP="00500FAA">
      <w:pPr>
        <w:pStyle w:val="Heading2"/>
        <w:ind w:firstLine="720"/>
      </w:pPr>
      <w:r>
        <w:t xml:space="preserve">Testable Scenarios </w:t>
      </w:r>
    </w:p>
    <w:p w14:paraId="71DF7A4D" w14:textId="77777777" w:rsidR="00BC72CA" w:rsidRPr="000270A2" w:rsidRDefault="00BC72CA" w:rsidP="00BC72CA">
      <w:pPr>
        <w:pStyle w:val="Default"/>
        <w:spacing w:after="13"/>
        <w:ind w:left="720"/>
        <w:rPr>
          <w:sz w:val="16"/>
          <w:szCs w:val="16"/>
        </w:rPr>
      </w:pPr>
      <w:r w:rsidRPr="000270A2">
        <w:rPr>
          <w:sz w:val="16"/>
          <w:szCs w:val="16"/>
        </w:rPr>
        <w:t xml:space="preserve">• Verify that the Menus, Links, or buttons on the application move to the correct pages or windows. </w:t>
      </w:r>
    </w:p>
    <w:p w14:paraId="2563C566" w14:textId="77777777" w:rsidR="00BC72CA" w:rsidRPr="000270A2" w:rsidRDefault="00BC72CA" w:rsidP="00BC72CA">
      <w:pPr>
        <w:pStyle w:val="Default"/>
        <w:ind w:left="720"/>
        <w:rPr>
          <w:sz w:val="16"/>
          <w:szCs w:val="16"/>
        </w:rPr>
      </w:pPr>
      <w:r w:rsidRPr="000270A2">
        <w:rPr>
          <w:sz w:val="16"/>
          <w:szCs w:val="16"/>
        </w:rPr>
        <w:t xml:space="preserve">• Verify for all the spelling and grammatical errors present on the page. </w:t>
      </w:r>
    </w:p>
    <w:p w14:paraId="1DC1C651" w14:textId="66799EDF" w:rsidR="00BC72CA" w:rsidRDefault="00BC72CA" w:rsidP="00500FAA">
      <w:pPr>
        <w:pStyle w:val="Heading1"/>
      </w:pPr>
      <w:r>
        <w:t xml:space="preserve">3. Interface Testing </w:t>
      </w:r>
    </w:p>
    <w:p w14:paraId="4CE37A34" w14:textId="77777777" w:rsidR="00BC72CA" w:rsidRDefault="00BC72CA" w:rsidP="00500FAA">
      <w:pPr>
        <w:pStyle w:val="Heading2"/>
        <w:ind w:left="720"/>
      </w:pPr>
      <w:r>
        <w:t xml:space="preserve">Testable Scenarios </w:t>
      </w:r>
    </w:p>
    <w:p w14:paraId="4DD40E42" w14:textId="77777777" w:rsidR="00BC72CA" w:rsidRPr="000270A2" w:rsidRDefault="00BC72CA" w:rsidP="00BC72CA">
      <w:pPr>
        <w:pStyle w:val="Default"/>
        <w:spacing w:after="5"/>
        <w:ind w:left="720"/>
        <w:rPr>
          <w:sz w:val="16"/>
          <w:szCs w:val="16"/>
        </w:rPr>
      </w:pPr>
      <w:r w:rsidRPr="000270A2">
        <w:rPr>
          <w:sz w:val="16"/>
          <w:szCs w:val="16"/>
        </w:rPr>
        <w:t xml:space="preserve">• Verifies that communication towards all the three servers – The Web, Application, and Database Server is working fine. </w:t>
      </w:r>
    </w:p>
    <w:p w14:paraId="5B33CCFF" w14:textId="1F44244A" w:rsidR="00BC72CA" w:rsidRDefault="00BC72CA" w:rsidP="00BC72CA">
      <w:pPr>
        <w:pStyle w:val="Default"/>
        <w:ind w:left="720"/>
        <w:rPr>
          <w:sz w:val="16"/>
          <w:szCs w:val="16"/>
        </w:rPr>
      </w:pPr>
      <w:r w:rsidRPr="000270A2">
        <w:rPr>
          <w:sz w:val="16"/>
          <w:szCs w:val="16"/>
        </w:rPr>
        <w:t xml:space="preserve">• Verify if any request interrupts in-between then how the application is responding. Handle any error from the web or database server to the application server and display the correct error message to the user. </w:t>
      </w:r>
    </w:p>
    <w:p w14:paraId="1430E6AE" w14:textId="330E52BD" w:rsidR="000270A2" w:rsidRDefault="000270A2" w:rsidP="00BC72CA">
      <w:pPr>
        <w:pStyle w:val="Default"/>
        <w:ind w:left="720"/>
        <w:rPr>
          <w:sz w:val="16"/>
          <w:szCs w:val="16"/>
        </w:rPr>
      </w:pPr>
    </w:p>
    <w:p w14:paraId="4788F8F9" w14:textId="6CC439E7" w:rsidR="000270A2" w:rsidRDefault="000270A2" w:rsidP="00BC72CA">
      <w:pPr>
        <w:pStyle w:val="Default"/>
        <w:ind w:left="720"/>
        <w:rPr>
          <w:sz w:val="16"/>
          <w:szCs w:val="16"/>
        </w:rPr>
      </w:pPr>
    </w:p>
    <w:p w14:paraId="3EEE3DC4" w14:textId="77777777" w:rsidR="000270A2" w:rsidRPr="000270A2" w:rsidRDefault="000270A2" w:rsidP="00BC72CA">
      <w:pPr>
        <w:pStyle w:val="Default"/>
        <w:ind w:left="720"/>
        <w:rPr>
          <w:sz w:val="16"/>
          <w:szCs w:val="16"/>
        </w:rPr>
      </w:pPr>
    </w:p>
    <w:p w14:paraId="6D4C365D" w14:textId="77777777" w:rsidR="00BC72CA" w:rsidRDefault="00BC72CA" w:rsidP="00BC72CA">
      <w:pPr>
        <w:pStyle w:val="Default"/>
        <w:rPr>
          <w:sz w:val="16"/>
          <w:szCs w:val="16"/>
        </w:rPr>
      </w:pPr>
    </w:p>
    <w:p w14:paraId="1FCE84EC" w14:textId="10B1329A" w:rsidR="00BC72CA" w:rsidRDefault="00BC72CA" w:rsidP="00BC72CA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  <w:r w:rsidRPr="00500FAA">
        <w:rPr>
          <w:rFonts w:asciiTheme="minorHAnsi" w:hAnsiTheme="minorHAnsi" w:cstheme="minorHAnsi"/>
          <w:b/>
          <w:bCs/>
          <w:sz w:val="22"/>
          <w:szCs w:val="22"/>
        </w:rPr>
        <w:lastRenderedPageBreak/>
        <w:t xml:space="preserve">There are a few open-ended questions </w:t>
      </w:r>
    </w:p>
    <w:p w14:paraId="78EEE9A0" w14:textId="77777777" w:rsidR="00500FAA" w:rsidRPr="00500FAA" w:rsidRDefault="00500FAA" w:rsidP="00BC72CA">
      <w:pPr>
        <w:pStyle w:val="Default"/>
        <w:rPr>
          <w:rFonts w:asciiTheme="minorHAnsi" w:hAnsiTheme="minorHAnsi" w:cstheme="minorHAnsi"/>
          <w:b/>
          <w:bCs/>
          <w:sz w:val="22"/>
          <w:szCs w:val="22"/>
        </w:rPr>
      </w:pPr>
    </w:p>
    <w:p w14:paraId="0F56847E" w14:textId="69451F11" w:rsidR="00BC72CA" w:rsidRPr="00500FAA" w:rsidRDefault="00BC72CA" w:rsidP="00500FAA">
      <w:pPr>
        <w:pStyle w:val="Default"/>
        <w:numPr>
          <w:ilvl w:val="0"/>
          <w:numId w:val="16"/>
        </w:numPr>
        <w:spacing w:after="6"/>
        <w:rPr>
          <w:rFonts w:asciiTheme="minorHAnsi" w:hAnsiTheme="minorHAnsi" w:cstheme="minorHAnsi"/>
          <w:sz w:val="20"/>
          <w:szCs w:val="20"/>
        </w:rPr>
      </w:pPr>
      <w:r w:rsidRPr="00500FAA">
        <w:rPr>
          <w:rFonts w:asciiTheme="minorHAnsi" w:hAnsiTheme="minorHAnsi" w:cstheme="minorHAnsi"/>
          <w:sz w:val="20"/>
          <w:szCs w:val="20"/>
        </w:rPr>
        <w:t xml:space="preserve">What will happen </w:t>
      </w:r>
      <w:r w:rsidR="000270A2">
        <w:rPr>
          <w:rFonts w:asciiTheme="minorHAnsi" w:hAnsiTheme="minorHAnsi" w:cstheme="minorHAnsi"/>
          <w:sz w:val="20"/>
          <w:szCs w:val="20"/>
        </w:rPr>
        <w:t>to login</w:t>
      </w:r>
      <w:r w:rsidR="00500FAA">
        <w:rPr>
          <w:rFonts w:asciiTheme="minorHAnsi" w:hAnsiTheme="minorHAnsi" w:cstheme="minorHAnsi"/>
          <w:sz w:val="20"/>
          <w:szCs w:val="20"/>
        </w:rPr>
        <w:t xml:space="preserve"> request</w:t>
      </w:r>
      <w:r w:rsidRPr="00500FAA">
        <w:rPr>
          <w:rFonts w:asciiTheme="minorHAnsi" w:hAnsiTheme="minorHAnsi" w:cstheme="minorHAnsi"/>
          <w:sz w:val="20"/>
          <w:szCs w:val="20"/>
        </w:rPr>
        <w:t xml:space="preserve"> if the server gets restarted? </w:t>
      </w:r>
    </w:p>
    <w:p w14:paraId="052594CB" w14:textId="4C3E6B5E" w:rsidR="00BC72CA" w:rsidRPr="00500FAA" w:rsidRDefault="00BC72CA" w:rsidP="00500FAA">
      <w:pPr>
        <w:pStyle w:val="Default"/>
        <w:numPr>
          <w:ilvl w:val="0"/>
          <w:numId w:val="16"/>
        </w:numPr>
        <w:spacing w:after="6"/>
        <w:rPr>
          <w:rFonts w:asciiTheme="minorHAnsi" w:hAnsiTheme="minorHAnsi" w:cstheme="minorHAnsi"/>
          <w:sz w:val="20"/>
          <w:szCs w:val="20"/>
        </w:rPr>
      </w:pPr>
      <w:r w:rsidRPr="00500FAA">
        <w:rPr>
          <w:rFonts w:asciiTheme="minorHAnsi" w:hAnsiTheme="minorHAnsi" w:cstheme="minorHAnsi"/>
          <w:sz w:val="20"/>
          <w:szCs w:val="20"/>
        </w:rPr>
        <w:t xml:space="preserve">Are we also doing any HA </w:t>
      </w:r>
      <w:r w:rsidR="00500FAA" w:rsidRPr="00500FAA">
        <w:rPr>
          <w:rFonts w:asciiTheme="minorHAnsi" w:hAnsiTheme="minorHAnsi" w:cstheme="minorHAnsi"/>
          <w:sz w:val="20"/>
          <w:szCs w:val="20"/>
        </w:rPr>
        <w:t>(high</w:t>
      </w:r>
      <w:r w:rsidRPr="00500FAA">
        <w:rPr>
          <w:rFonts w:asciiTheme="minorHAnsi" w:hAnsiTheme="minorHAnsi" w:cstheme="minorHAnsi"/>
          <w:sz w:val="20"/>
          <w:szCs w:val="20"/>
        </w:rPr>
        <w:t xml:space="preserve"> availability) testing? </w:t>
      </w:r>
    </w:p>
    <w:p w14:paraId="0DC9DA02" w14:textId="0F3C2056" w:rsidR="00BC72CA" w:rsidRPr="00500FAA" w:rsidRDefault="00BC72CA" w:rsidP="00500FAA">
      <w:pPr>
        <w:pStyle w:val="Default"/>
        <w:numPr>
          <w:ilvl w:val="0"/>
          <w:numId w:val="16"/>
        </w:numPr>
        <w:spacing w:after="6"/>
        <w:rPr>
          <w:rFonts w:asciiTheme="minorHAnsi" w:hAnsiTheme="minorHAnsi" w:cstheme="minorHAnsi"/>
          <w:sz w:val="20"/>
          <w:szCs w:val="20"/>
        </w:rPr>
      </w:pPr>
      <w:r w:rsidRPr="00500FAA">
        <w:rPr>
          <w:rFonts w:asciiTheme="minorHAnsi" w:hAnsiTheme="minorHAnsi" w:cstheme="minorHAnsi"/>
          <w:sz w:val="20"/>
          <w:szCs w:val="20"/>
        </w:rPr>
        <w:t>Is the data getting writ</w:t>
      </w:r>
      <w:r w:rsidR="00500FAA" w:rsidRPr="00500FAA">
        <w:rPr>
          <w:rFonts w:asciiTheme="minorHAnsi" w:hAnsiTheme="minorHAnsi" w:cstheme="minorHAnsi"/>
          <w:sz w:val="20"/>
          <w:szCs w:val="20"/>
        </w:rPr>
        <w:t>ten</w:t>
      </w:r>
      <w:r w:rsidRPr="00500FAA">
        <w:rPr>
          <w:rFonts w:asciiTheme="minorHAnsi" w:hAnsiTheme="minorHAnsi" w:cstheme="minorHAnsi"/>
          <w:sz w:val="20"/>
          <w:szCs w:val="20"/>
        </w:rPr>
        <w:t xml:space="preserve"> directly to the database? </w:t>
      </w:r>
    </w:p>
    <w:p w14:paraId="47E20E2E" w14:textId="78A0200E" w:rsidR="007D2D3E" w:rsidRDefault="00BC72CA" w:rsidP="007D2D3E">
      <w:pPr>
        <w:pStyle w:val="Default"/>
        <w:numPr>
          <w:ilvl w:val="0"/>
          <w:numId w:val="16"/>
        </w:numPr>
        <w:rPr>
          <w:rFonts w:asciiTheme="minorHAnsi" w:hAnsiTheme="minorHAnsi" w:cstheme="minorHAnsi"/>
          <w:sz w:val="20"/>
          <w:szCs w:val="20"/>
        </w:rPr>
      </w:pPr>
      <w:r w:rsidRPr="00500FAA">
        <w:rPr>
          <w:rFonts w:asciiTheme="minorHAnsi" w:hAnsiTheme="minorHAnsi" w:cstheme="minorHAnsi"/>
          <w:sz w:val="20"/>
          <w:szCs w:val="20"/>
        </w:rPr>
        <w:t xml:space="preserve">Will there be any warning if a memory swap or disk failure happens? </w:t>
      </w:r>
    </w:p>
    <w:p w14:paraId="31FAA223" w14:textId="0F33FF62" w:rsidR="007D2D3E" w:rsidRDefault="007D2D3E" w:rsidP="007D2D3E">
      <w:pPr>
        <w:pStyle w:val="Heading1"/>
      </w:pPr>
      <w:r>
        <w:t>Propose Automation Tool</w:t>
      </w:r>
    </w:p>
    <w:p w14:paraId="58D915BC" w14:textId="6D0090B1" w:rsidR="007D2D3E" w:rsidRDefault="007D2D3E" w:rsidP="007D2D3E">
      <w:r>
        <w:t xml:space="preserve">It would be good to use </w:t>
      </w:r>
      <w:r w:rsidRPr="007D2D3E">
        <w:rPr>
          <w:b/>
          <w:bCs/>
        </w:rPr>
        <w:t>cypress</w:t>
      </w:r>
      <w:r>
        <w:t xml:space="preserve"> for automation here are key points:</w:t>
      </w:r>
    </w:p>
    <w:p w14:paraId="725785D9" w14:textId="77777777" w:rsidR="007D2D3E" w:rsidRDefault="007D2D3E" w:rsidP="007D2D3E">
      <w:r>
        <w:t>1. Zero configuration to get started.</w:t>
      </w:r>
    </w:p>
    <w:p w14:paraId="22B6BA8A" w14:textId="77777777" w:rsidR="007D2D3E" w:rsidRDefault="007D2D3E" w:rsidP="007D2D3E">
      <w:r>
        <w:t>2. Low learning curve</w:t>
      </w:r>
    </w:p>
    <w:p w14:paraId="571EF867" w14:textId="77777777" w:rsidR="007D2D3E" w:rsidRDefault="007D2D3E" w:rsidP="007D2D3E">
      <w:r>
        <w:t>3. Automatic waiting</w:t>
      </w:r>
    </w:p>
    <w:p w14:paraId="5A2C7111" w14:textId="77777777" w:rsidR="007D2D3E" w:rsidRDefault="007D2D3E" w:rsidP="007D2D3E">
      <w:r>
        <w:t xml:space="preserve">4. Control of network traffic </w:t>
      </w:r>
    </w:p>
    <w:p w14:paraId="75FA775C" w14:textId="25CA984C" w:rsidR="007D2D3E" w:rsidRDefault="007D2D3E" w:rsidP="007D2D3E">
      <w:r>
        <w:t>5. Support various automation test i.e., API, front-end, end - end test, visual regression tests</w:t>
      </w:r>
    </w:p>
    <w:p w14:paraId="24C1EAA0" w14:textId="248FD832" w:rsidR="007D2D3E" w:rsidRDefault="007D2D3E" w:rsidP="007D2D3E">
      <w:r>
        <w:t>6. No need to choose framework i.e. (Mocha, Jasmine, test NG)</w:t>
      </w:r>
    </w:p>
    <w:p w14:paraId="3E52CCAC" w14:textId="77777777" w:rsidR="007D2D3E" w:rsidRDefault="007D2D3E" w:rsidP="007D2D3E">
      <w:r>
        <w:t>7. No need to choose assertion library (Chai, expects)</w:t>
      </w:r>
    </w:p>
    <w:p w14:paraId="49BBD41B" w14:textId="225EC980" w:rsidR="007D2D3E" w:rsidRPr="007D2D3E" w:rsidRDefault="007D2D3E" w:rsidP="007D2D3E">
      <w:r>
        <w:t>8. No additional installation (Selenium, Java, etc.)</w:t>
      </w:r>
    </w:p>
    <w:sectPr w:rsidR="007D2D3E" w:rsidRPr="007D2D3E" w:rsidSect="00E37A0B">
      <w:pgSz w:w="12240" w:h="16340"/>
      <w:pgMar w:top="1400" w:right="900" w:bottom="0" w:left="9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02DF6" w14:textId="77777777" w:rsidR="000270A2" w:rsidRDefault="000270A2" w:rsidP="000270A2">
      <w:pPr>
        <w:spacing w:after="0" w:line="240" w:lineRule="auto"/>
      </w:pPr>
      <w:r>
        <w:separator/>
      </w:r>
    </w:p>
  </w:endnote>
  <w:endnote w:type="continuationSeparator" w:id="0">
    <w:p w14:paraId="486B1D27" w14:textId="77777777" w:rsidR="000270A2" w:rsidRDefault="000270A2" w:rsidP="000270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1EC63" w14:textId="77777777" w:rsidR="000270A2" w:rsidRDefault="000270A2" w:rsidP="000270A2">
      <w:pPr>
        <w:spacing w:after="0" w:line="240" w:lineRule="auto"/>
      </w:pPr>
      <w:r>
        <w:separator/>
      </w:r>
    </w:p>
  </w:footnote>
  <w:footnote w:type="continuationSeparator" w:id="0">
    <w:p w14:paraId="636466D5" w14:textId="77777777" w:rsidR="000270A2" w:rsidRDefault="000270A2" w:rsidP="000270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8824B12"/>
    <w:multiLevelType w:val="hybridMultilevel"/>
    <w:tmpl w:val="90ECBEC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79FE9E3"/>
    <w:multiLevelType w:val="hybridMultilevel"/>
    <w:tmpl w:val="8BDAC8E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117B06"/>
    <w:multiLevelType w:val="hybridMultilevel"/>
    <w:tmpl w:val="C12A475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ED3BA4C"/>
    <w:multiLevelType w:val="hybridMultilevel"/>
    <w:tmpl w:val="8740686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B712B2C"/>
    <w:multiLevelType w:val="hybridMultilevel"/>
    <w:tmpl w:val="E9B671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C093E6"/>
    <w:multiLevelType w:val="hybridMultilevel"/>
    <w:tmpl w:val="EC27F4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904434F"/>
    <w:multiLevelType w:val="hybridMultilevel"/>
    <w:tmpl w:val="52D2715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55E4DE0"/>
    <w:multiLevelType w:val="hybridMultilevel"/>
    <w:tmpl w:val="B11E4B8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593A19"/>
    <w:multiLevelType w:val="hybridMultilevel"/>
    <w:tmpl w:val="0ADAB9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9820BA1"/>
    <w:multiLevelType w:val="hybridMultilevel"/>
    <w:tmpl w:val="909898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0346479"/>
    <w:multiLevelType w:val="hybridMultilevel"/>
    <w:tmpl w:val="DECAB59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37A03B62"/>
    <w:multiLevelType w:val="hybridMultilevel"/>
    <w:tmpl w:val="DD7A2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AC4D4F"/>
    <w:multiLevelType w:val="hybridMultilevel"/>
    <w:tmpl w:val="30301DD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2F1D4F6"/>
    <w:multiLevelType w:val="hybridMultilevel"/>
    <w:tmpl w:val="AE7132C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B4C3033"/>
    <w:multiLevelType w:val="hybridMultilevel"/>
    <w:tmpl w:val="860E35B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D874645"/>
    <w:multiLevelType w:val="hybridMultilevel"/>
    <w:tmpl w:val="FAAC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C31E17"/>
    <w:multiLevelType w:val="hybridMultilevel"/>
    <w:tmpl w:val="1C0C5C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EE77197"/>
    <w:multiLevelType w:val="hybridMultilevel"/>
    <w:tmpl w:val="FABCBCC0"/>
    <w:lvl w:ilvl="0" w:tplc="04090001">
      <w:start w:val="1"/>
      <w:numFmt w:val="bullet"/>
      <w:lvlText w:val=""/>
      <w:lvlJc w:val="left"/>
      <w:pPr>
        <w:ind w:left="14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3" w:hanging="360"/>
      </w:pPr>
      <w:rPr>
        <w:rFonts w:ascii="Wingdings" w:hAnsi="Wingdings" w:hint="default"/>
      </w:rPr>
    </w:lvl>
  </w:abstractNum>
  <w:abstractNum w:abstractNumId="18" w15:restartNumberingAfterBreak="0">
    <w:nsid w:val="740E1DA7"/>
    <w:multiLevelType w:val="hybridMultilevel"/>
    <w:tmpl w:val="C6042E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B56859"/>
    <w:multiLevelType w:val="hybridMultilevel"/>
    <w:tmpl w:val="B42A4DAC"/>
    <w:lvl w:ilvl="0" w:tplc="04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0" w15:restartNumberingAfterBreak="0">
    <w:nsid w:val="7FEB3EA0"/>
    <w:multiLevelType w:val="hybridMultilevel"/>
    <w:tmpl w:val="D5D28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6"/>
  </w:num>
  <w:num w:numId="5">
    <w:abstractNumId w:val="13"/>
  </w:num>
  <w:num w:numId="6">
    <w:abstractNumId w:val="1"/>
  </w:num>
  <w:num w:numId="7">
    <w:abstractNumId w:val="0"/>
  </w:num>
  <w:num w:numId="8">
    <w:abstractNumId w:val="3"/>
  </w:num>
  <w:num w:numId="9">
    <w:abstractNumId w:val="15"/>
  </w:num>
  <w:num w:numId="10">
    <w:abstractNumId w:val="19"/>
  </w:num>
  <w:num w:numId="11">
    <w:abstractNumId w:val="16"/>
  </w:num>
  <w:num w:numId="12">
    <w:abstractNumId w:val="18"/>
  </w:num>
  <w:num w:numId="13">
    <w:abstractNumId w:val="20"/>
  </w:num>
  <w:num w:numId="14">
    <w:abstractNumId w:val="11"/>
  </w:num>
  <w:num w:numId="15">
    <w:abstractNumId w:val="8"/>
  </w:num>
  <w:num w:numId="16">
    <w:abstractNumId w:val="7"/>
  </w:num>
  <w:num w:numId="17">
    <w:abstractNumId w:val="17"/>
  </w:num>
  <w:num w:numId="18">
    <w:abstractNumId w:val="4"/>
  </w:num>
  <w:num w:numId="19">
    <w:abstractNumId w:val="14"/>
  </w:num>
  <w:num w:numId="20">
    <w:abstractNumId w:val="12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jW2NDA3NzAwMzBS0lEKTi0uzszPAykwrgUAgXapKCwAAAA="/>
  </w:docVars>
  <w:rsids>
    <w:rsidRoot w:val="00BC72CA"/>
    <w:rsid w:val="000270A2"/>
    <w:rsid w:val="0005386E"/>
    <w:rsid w:val="00177903"/>
    <w:rsid w:val="00286142"/>
    <w:rsid w:val="00500FAA"/>
    <w:rsid w:val="00666A48"/>
    <w:rsid w:val="007D2D3E"/>
    <w:rsid w:val="00A41D1A"/>
    <w:rsid w:val="00BC72CA"/>
    <w:rsid w:val="00C42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15200"/>
  <w15:chartTrackingRefBased/>
  <w15:docId w15:val="{64393C7D-1F75-4420-942A-B0089EA20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72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72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72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C72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C72C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C72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C72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72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C72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2C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C72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C72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C72C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666A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27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0A2"/>
  </w:style>
  <w:style w:type="paragraph" w:styleId="Footer">
    <w:name w:val="footer"/>
    <w:basedOn w:val="Normal"/>
    <w:link w:val="FooterChar"/>
    <w:uiPriority w:val="99"/>
    <w:unhideWhenUsed/>
    <w:rsid w:val="00027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47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inteny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ma, Saurabh</dc:creator>
  <cp:keywords/>
  <dc:description/>
  <cp:lastModifiedBy>Verma, Saurabh</cp:lastModifiedBy>
  <cp:revision>4</cp:revision>
  <dcterms:created xsi:type="dcterms:W3CDTF">2021-12-01T04:23:00Z</dcterms:created>
  <dcterms:modified xsi:type="dcterms:W3CDTF">2022-02-05T13:23:00Z</dcterms:modified>
</cp:coreProperties>
</file>